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7049D" w14:textId="77777777" w:rsidR="00786F39" w:rsidRDefault="00E829F6">
      <w:pPr>
        <w:pStyle w:val="a4"/>
      </w:pPr>
      <w:r>
        <w:t>Лабораторная работа №7</w:t>
      </w:r>
    </w:p>
    <w:p w14:paraId="2C08F0C0" w14:textId="77777777" w:rsidR="00786F39" w:rsidRDefault="00E829F6">
      <w:pPr>
        <w:pStyle w:val="a5"/>
      </w:pPr>
      <w:r>
        <w:t>Эффективность рекламы</w:t>
      </w:r>
    </w:p>
    <w:p w14:paraId="6E08B6EF" w14:textId="2AB19020" w:rsidR="00786F39" w:rsidRDefault="00E829F6">
      <w:pPr>
        <w:pStyle w:val="Author"/>
      </w:pPr>
      <w:r>
        <w:t>Аль-Дорихим Рамзи Авад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32301704"/>
        <w:docPartObj>
          <w:docPartGallery w:val="Table of Contents"/>
          <w:docPartUnique/>
        </w:docPartObj>
      </w:sdtPr>
      <w:sdtEndPr/>
      <w:sdtContent>
        <w:p w14:paraId="5F5EF013" w14:textId="77777777" w:rsidR="00786F39" w:rsidRDefault="00E829F6">
          <w:pPr>
            <w:pStyle w:val="ae"/>
          </w:pPr>
          <w:r>
            <w:t>Содержание</w:t>
          </w:r>
        </w:p>
        <w:p w14:paraId="582CEF7A" w14:textId="77777777" w:rsidR="007E55D2" w:rsidRDefault="00E829F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783278" w:history="1">
            <w:r w:rsidR="007E55D2" w:rsidRPr="00937AC3">
              <w:rPr>
                <w:rStyle w:val="ad"/>
                <w:noProof/>
              </w:rPr>
              <w:t>Цель работы</w:t>
            </w:r>
            <w:r w:rsidR="007E55D2">
              <w:rPr>
                <w:noProof/>
                <w:webHidden/>
              </w:rPr>
              <w:tab/>
            </w:r>
            <w:r w:rsidR="007E55D2">
              <w:rPr>
                <w:noProof/>
                <w:webHidden/>
              </w:rPr>
              <w:fldChar w:fldCharType="begin"/>
            </w:r>
            <w:r w:rsidR="007E55D2">
              <w:rPr>
                <w:noProof/>
                <w:webHidden/>
              </w:rPr>
              <w:instrText xml:space="preserve"> PAGEREF _Toc98783278 \h </w:instrText>
            </w:r>
            <w:r w:rsidR="007E55D2">
              <w:rPr>
                <w:noProof/>
                <w:webHidden/>
              </w:rPr>
            </w:r>
            <w:r w:rsidR="007E55D2">
              <w:rPr>
                <w:noProof/>
                <w:webHidden/>
              </w:rPr>
              <w:fldChar w:fldCharType="separate"/>
            </w:r>
            <w:r w:rsidR="007E55D2">
              <w:rPr>
                <w:noProof/>
                <w:webHidden/>
              </w:rPr>
              <w:t>1</w:t>
            </w:r>
            <w:r w:rsidR="007E55D2">
              <w:rPr>
                <w:noProof/>
                <w:webHidden/>
              </w:rPr>
              <w:fldChar w:fldCharType="end"/>
            </w:r>
          </w:hyperlink>
        </w:p>
        <w:p w14:paraId="4EEC0EB6" w14:textId="77777777" w:rsidR="007E55D2" w:rsidRDefault="007E55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783279" w:history="1">
            <w:r w:rsidRPr="00937AC3">
              <w:rPr>
                <w:rStyle w:val="ad"/>
                <w:noProof/>
              </w:rPr>
              <w:t>Задание №4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3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D2B77" w14:textId="77777777" w:rsidR="007E55D2" w:rsidRDefault="007E55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783280" w:history="1">
            <w:r w:rsidRPr="00937AC3">
              <w:rPr>
                <w:rStyle w:val="ad"/>
                <w:noProof/>
              </w:rPr>
              <w:t>Краткая 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3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95BC9" w14:textId="77777777" w:rsidR="007E55D2" w:rsidRDefault="007E55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783281" w:history="1">
            <w:r w:rsidRPr="00937AC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3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2E28C" w14:textId="77777777" w:rsidR="007E55D2" w:rsidRDefault="007E55D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783282" w:history="1">
            <w:r w:rsidRPr="00937AC3">
              <w:rPr>
                <w:rStyle w:val="ad"/>
                <w:noProof/>
              </w:rPr>
              <w:t>Вопросы к лабораторн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3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9D4FF" w14:textId="77777777" w:rsidR="007E55D2" w:rsidRDefault="007E55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783283" w:history="1">
            <w:r w:rsidRPr="00937AC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3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D270F" w14:textId="77777777" w:rsidR="007E55D2" w:rsidRDefault="007E55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783284" w:history="1">
            <w:r w:rsidRPr="00937AC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783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03DEC" w14:textId="77777777" w:rsidR="00786F39" w:rsidRDefault="00E829F6">
          <w:r>
            <w:fldChar w:fldCharType="end"/>
          </w:r>
        </w:p>
      </w:sdtContent>
    </w:sdt>
    <w:p w14:paraId="4554478C" w14:textId="77777777" w:rsidR="00786F39" w:rsidRDefault="00E829F6">
      <w:pPr>
        <w:pStyle w:val="1"/>
      </w:pPr>
      <w:bookmarkStart w:id="0" w:name="цель-работы"/>
      <w:bookmarkStart w:id="1" w:name="_Toc98783278"/>
      <w:r>
        <w:t>Цель работы</w:t>
      </w:r>
      <w:bookmarkEnd w:id="1"/>
    </w:p>
    <w:p w14:paraId="4D49A445" w14:textId="77777777" w:rsidR="00786F39" w:rsidRDefault="00E829F6">
      <w:pPr>
        <w:numPr>
          <w:ilvl w:val="0"/>
          <w:numId w:val="2"/>
        </w:numPr>
      </w:pPr>
      <w:r>
        <w:t>Рассмотреть модель эффективности рекламы в разных случаях.</w:t>
      </w:r>
    </w:p>
    <w:p w14:paraId="1D2FBFD0" w14:textId="77777777" w:rsidR="00786F39" w:rsidRDefault="00E829F6">
      <w:pPr>
        <w:numPr>
          <w:ilvl w:val="0"/>
          <w:numId w:val="2"/>
        </w:numPr>
      </w:pPr>
      <w:r>
        <w:t>Сравнить решения, учитывающее вклад только платной рекламы и учитывающее вклад только сарафанного радио.</w:t>
      </w:r>
    </w:p>
    <w:p w14:paraId="4BDE52BF" w14:textId="77777777" w:rsidR="00786F39" w:rsidRDefault="00E829F6">
      <w:pPr>
        <w:pStyle w:val="1"/>
      </w:pPr>
      <w:bookmarkStart w:id="2" w:name="задание-№43"/>
      <w:bookmarkStart w:id="3" w:name="_Toc98783279"/>
      <w:bookmarkEnd w:id="0"/>
      <w:r>
        <w:t>Задание №43</w:t>
      </w:r>
      <w:bookmarkEnd w:id="3"/>
    </w:p>
    <w:p w14:paraId="2B194E77" w14:textId="77777777" w:rsidR="00786F39" w:rsidRDefault="00E829F6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04E40659" w14:textId="77777777" w:rsidR="00786F39" w:rsidRDefault="00E829F6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21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00011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3AD43303" w14:textId="77777777" w:rsidR="00786F39" w:rsidRDefault="00786F39">
      <w:pPr>
        <w:numPr>
          <w:ilvl w:val="0"/>
          <w:numId w:val="1"/>
        </w:numPr>
      </w:pPr>
    </w:p>
    <w:p w14:paraId="79B5DA25" w14:textId="77777777" w:rsidR="00786F39" w:rsidRDefault="00E829F6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000031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2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507EB866" w14:textId="77777777" w:rsidR="00786F39" w:rsidRDefault="00786F39">
      <w:pPr>
        <w:numPr>
          <w:ilvl w:val="0"/>
          <w:numId w:val="1"/>
        </w:numPr>
      </w:pPr>
    </w:p>
    <w:p w14:paraId="2874FDBE" w14:textId="77777777" w:rsidR="00786F39" w:rsidRDefault="00E829F6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511</m:t>
              </m:r>
              <m:r>
                <w:rPr>
                  <w:rFonts w:ascii="Cambria Math" w:hAnsi="Cambria Math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311</m:t>
              </m:r>
              <m:r>
                <w:rPr>
                  <w:rFonts w:ascii="Cambria Math" w:hAnsi="Cambria Math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2B372FF3" w14:textId="77777777" w:rsidR="00786F39" w:rsidRDefault="00786F39">
      <w:pPr>
        <w:numPr>
          <w:ilvl w:val="0"/>
          <w:numId w:val="1"/>
        </w:numPr>
      </w:pPr>
    </w:p>
    <w:p w14:paraId="7F375384" w14:textId="77777777" w:rsidR="00786F39" w:rsidRDefault="00E829F6">
      <w:pPr>
        <w:pStyle w:val="FirstParagraph"/>
      </w:pPr>
      <w:r>
        <w:t>При этом объем аудитории N = 3310 , в начальный момент о товаре знает 22 человек. Для случая 2 определите в какой момент времени скорость распространения рекламы будет иметь м</w:t>
      </w:r>
      <w:r>
        <w:t>аксимальное значение.</w:t>
      </w:r>
    </w:p>
    <w:p w14:paraId="088BF1C8" w14:textId="77777777" w:rsidR="00786F39" w:rsidRDefault="00E829F6">
      <w:pPr>
        <w:pStyle w:val="1"/>
      </w:pPr>
      <w:bookmarkStart w:id="4" w:name="краткая-теоретическая-справка"/>
      <w:bookmarkStart w:id="5" w:name="_Toc98783280"/>
      <w:bookmarkEnd w:id="2"/>
      <w:r>
        <w:lastRenderedPageBreak/>
        <w:t>Краткая теоретическая справка</w:t>
      </w:r>
      <w:bookmarkEnd w:id="5"/>
    </w:p>
    <w:p w14:paraId="7BC73ED3" w14:textId="77777777" w:rsidR="00786F39" w:rsidRDefault="00E829F6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</w:t>
      </w:r>
      <w:r>
        <w:t>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 w14:paraId="25C21532" w14:textId="77777777" w:rsidR="00786F39" w:rsidRDefault="00E829F6">
      <w:pPr>
        <w:pStyle w:val="a0"/>
      </w:pPr>
      <w:r>
        <w:t>Предположим, что торговыми учреждениями ре</w:t>
      </w:r>
      <w:r>
        <w:t>ализуется некоторая продукция, о которой в момент времени $t$ из числа потенциальных покупателей $N$ знает лишь $n$ покупателей. Для ускорения сбыта продукции запускается реклама по радио, телевидению и других средств массовой информации. После запуска рек</w:t>
      </w:r>
      <w:r>
        <w:t>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</w:t>
      </w:r>
      <w:r>
        <w:t>их о товаре покупателей, так и числу покупателей о нем не знающих.</w:t>
      </w:r>
    </w:p>
    <w:p w14:paraId="21B3F269" w14:textId="77777777" w:rsidR="00786F39" w:rsidRDefault="00E829F6">
      <w:pPr>
        <w:pStyle w:val="a0"/>
      </w:pPr>
      <w:r>
        <w:t>Модель рекламной кампании описывается следующими величинами. Считаем, что</w:t>
      </w:r>
    </w:p>
    <w:p w14:paraId="0F67786B" w14:textId="77777777" w:rsidR="00786F39" w:rsidRDefault="00E829F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0F836549" w14:textId="77777777" w:rsidR="00786F39" w:rsidRDefault="00E829F6">
      <w:pPr>
        <w:pStyle w:val="FirstParagraph"/>
      </w:pPr>
      <w:r>
        <w:t>— скорость изменения со временем числа потребителей, узнавших о товаре и готовых его купить;</w:t>
      </w:r>
    </w:p>
    <w:p w14:paraId="3ED14EC7" w14:textId="77777777" w:rsidR="00786F39" w:rsidRDefault="00E829F6">
      <w:pPr>
        <w:pStyle w:val="a0"/>
      </w:pPr>
      <w:r>
        <w:t>t — время, прош</w:t>
      </w:r>
      <w:r>
        <w:t>едшее с начала рекламной кампании;</w:t>
      </w:r>
    </w:p>
    <w:p w14:paraId="7EC7F70A" w14:textId="77777777" w:rsidR="00786F39" w:rsidRDefault="00E829F6">
      <w:pPr>
        <w:pStyle w:val="a0"/>
      </w:pPr>
      <w:r>
        <w:t>n(t)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 w14:paraId="585D372A" w14:textId="77777777" w:rsidR="00786F39" w:rsidRDefault="00E829F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0B1A1BE8" w14:textId="77777777" w:rsidR="00786F39" w:rsidRDefault="00E829F6">
      <w:pPr>
        <w:pStyle w:val="FirstParagraph"/>
      </w:pPr>
      <w:r>
        <w:t>N — общее число потенциальных платежеспособных покупателей;</w:t>
      </w:r>
    </w:p>
    <w:p w14:paraId="03AD3800" w14:textId="77777777" w:rsidR="00786F39" w:rsidRDefault="00E829F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</m:oMath>
      </m:oMathPara>
    </w:p>
    <w:p w14:paraId="274A0BA1" w14:textId="77777777" w:rsidR="00786F39" w:rsidRDefault="00E829F6">
      <w:pPr>
        <w:pStyle w:val="FirstParagraph"/>
      </w:pPr>
      <w:r>
        <w:t xml:space="preserve"> — характеризует интенсивность рекламной кампании (зависит от затрат на рекламу в данный момент времени).</w:t>
      </w:r>
    </w:p>
    <w:p w14:paraId="5EACD8BB" w14:textId="77777777" w:rsidR="00786F39" w:rsidRDefault="00E829F6">
      <w:pPr>
        <w:pStyle w:val="a0"/>
      </w:pPr>
      <w:r>
        <w:t>Помимо этого, узнавшие о товаре потребители также распространяют полученную информ</w:t>
      </w:r>
      <w:r>
        <w:t>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 w14:paraId="28037572" w14:textId="77777777" w:rsidR="00786F39" w:rsidRDefault="00E829F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27BD6564" w14:textId="77777777" w:rsidR="00786F39" w:rsidRDefault="00E829F6">
      <w:pPr>
        <w:pStyle w:val="FirstParagraph"/>
      </w:pPr>
      <w:r>
        <w:t>эта величина увеличивается с увеличением потребителей узнавших о товаре.</w:t>
      </w:r>
    </w:p>
    <w:p w14:paraId="27E7720A" w14:textId="77777777" w:rsidR="00786F39" w:rsidRDefault="00E829F6">
      <w:pPr>
        <w:pStyle w:val="a0"/>
      </w:pPr>
      <w:r>
        <w:t>Математическая модел</w:t>
      </w:r>
      <w:r>
        <w:t>ь распространения рекламы описывается уравнением:</w:t>
      </w:r>
    </w:p>
    <w:p w14:paraId="750EB2C3" w14:textId="77777777" w:rsidR="00786F39" w:rsidRDefault="00E829F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4FECC778" w14:textId="77777777" w:rsidR="00786F39" w:rsidRDefault="00E829F6">
      <w:pPr>
        <w:pStyle w:val="1"/>
      </w:pPr>
      <w:bookmarkStart w:id="6" w:name="выполнение-лабораторной-работы"/>
      <w:bookmarkStart w:id="7" w:name="_Toc98783281"/>
      <w:bookmarkEnd w:id="4"/>
      <w:r>
        <w:lastRenderedPageBreak/>
        <w:t>Выполнение лабораторной работы</w:t>
      </w:r>
      <w:bookmarkEnd w:id="7"/>
    </w:p>
    <w:p w14:paraId="49AD1E56" w14:textId="77777777" w:rsidR="00786F39" w:rsidRDefault="00E829F6">
      <w:pPr>
        <w:pStyle w:val="FirstParagraph"/>
      </w:pPr>
      <w:r>
        <w:rPr>
          <w:b/>
          <w:bCs/>
        </w:rPr>
        <w:t>Случай 1: a1&gt;a2</w:t>
      </w:r>
    </w:p>
    <w:p w14:paraId="1171979F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>model lab07</w:t>
      </w:r>
    </w:p>
    <w:p w14:paraId="4DD26216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 xml:space="preserve">constant Real N = 3310; </w:t>
      </w:r>
    </w:p>
    <w:p w14:paraId="1B09D018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 xml:space="preserve">Real a1; </w:t>
      </w:r>
      <w:r w:rsidRPr="007E55D2">
        <w:rPr>
          <w:lang w:val="en-US"/>
        </w:rPr>
        <w:br/>
        <w:t xml:space="preserve">Real a2; </w:t>
      </w:r>
      <w:r w:rsidRPr="007E55D2">
        <w:rPr>
          <w:lang w:val="en-US"/>
        </w:rPr>
        <w:br/>
        <w:t xml:space="preserve">Real n; </w:t>
      </w:r>
    </w:p>
    <w:p w14:paraId="6280E3FC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>initial equation</w:t>
      </w:r>
      <w:r w:rsidRPr="007E55D2">
        <w:rPr>
          <w:lang w:val="en-US"/>
        </w:rPr>
        <w:br/>
        <w:t xml:space="preserve">n = 22; </w:t>
      </w:r>
    </w:p>
    <w:p w14:paraId="05B72E64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>equation</w:t>
      </w:r>
      <w:r w:rsidRPr="007E55D2">
        <w:rPr>
          <w:lang w:val="en-US"/>
        </w:rPr>
        <w:br/>
        <w:t xml:space="preserve">a1 = 0.211; </w:t>
      </w:r>
      <w:r w:rsidRPr="007E55D2">
        <w:rPr>
          <w:lang w:val="en-US"/>
        </w:rPr>
        <w:br/>
        <w:t xml:space="preserve">a2 = 0.000011; </w:t>
      </w:r>
      <w:r w:rsidRPr="007E55D2">
        <w:rPr>
          <w:lang w:val="en-US"/>
        </w:rPr>
        <w:br/>
        <w:t>der(n) = (a1+a2</w:t>
      </w:r>
      <w:r w:rsidRPr="007E55D2">
        <w:rPr>
          <w:i/>
          <w:iCs/>
          <w:lang w:val="en-US"/>
        </w:rPr>
        <w:t>n)</w:t>
      </w:r>
      <w:r w:rsidRPr="007E55D2">
        <w:rPr>
          <w:lang w:val="en-US"/>
        </w:rPr>
        <w:t xml:space="preserve">(N-n); </w:t>
      </w:r>
    </w:p>
    <w:p w14:paraId="5F7B5EC2" w14:textId="022285E7" w:rsidR="00786F39" w:rsidRDefault="00E829F6">
      <w:pPr>
        <w:pStyle w:val="a0"/>
        <w:rPr>
          <w:lang w:val="en-US"/>
        </w:rPr>
      </w:pPr>
      <w:r w:rsidRPr="007E55D2">
        <w:rPr>
          <w:lang w:val="en-US"/>
        </w:rPr>
        <w:t>end lab07;</w:t>
      </w:r>
    </w:p>
    <w:p w14:paraId="0177B13C" w14:textId="159B56F1" w:rsidR="007E55D2" w:rsidRPr="007E55D2" w:rsidRDefault="007E55D2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2B158D8" wp14:editId="12605B4D">
            <wp:extent cx="6126480" cy="21717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F2DAB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 xml:space="preserve">          </w:t>
      </w:r>
      <w:r>
        <w:t>рис</w:t>
      </w:r>
      <w:r w:rsidRPr="007E55D2">
        <w:rPr>
          <w:lang w:val="en-US"/>
        </w:rPr>
        <w:t xml:space="preserve">.01 </w:t>
      </w:r>
    </w:p>
    <w:p w14:paraId="64B7AFE4" w14:textId="77777777" w:rsidR="00786F39" w:rsidRPr="007E55D2" w:rsidRDefault="00786F39">
      <w:pPr>
        <w:pStyle w:val="a0"/>
        <w:rPr>
          <w:lang w:val="en-US"/>
        </w:rPr>
      </w:pPr>
    </w:p>
    <w:p w14:paraId="75E3B590" w14:textId="77777777" w:rsidR="00786F39" w:rsidRPr="007E55D2" w:rsidRDefault="00E829F6">
      <w:pPr>
        <w:pStyle w:val="a0"/>
        <w:rPr>
          <w:lang w:val="en-US"/>
        </w:rPr>
      </w:pPr>
      <w:r>
        <w:rPr>
          <w:b/>
          <w:bCs/>
        </w:rPr>
        <w:t>Случай</w:t>
      </w:r>
      <w:r w:rsidRPr="007E55D2">
        <w:rPr>
          <w:b/>
          <w:bCs/>
          <w:lang w:val="en-US"/>
        </w:rPr>
        <w:t xml:space="preserve"> 2: a1&lt;a2</w:t>
      </w:r>
    </w:p>
    <w:p w14:paraId="3BB93931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>model lab7</w:t>
      </w:r>
      <w:r w:rsidRPr="007E55D2">
        <w:rPr>
          <w:lang w:val="en-US"/>
        </w:rPr>
        <w:br/>
        <w:t xml:space="preserve">constant Real N = 3310; </w:t>
      </w:r>
    </w:p>
    <w:p w14:paraId="4BD3EB96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 xml:space="preserve">Real a1; </w:t>
      </w:r>
      <w:r w:rsidRPr="007E55D2">
        <w:rPr>
          <w:lang w:val="en-US"/>
        </w:rPr>
        <w:br/>
        <w:t xml:space="preserve">Real a2; </w:t>
      </w:r>
      <w:r w:rsidRPr="007E55D2">
        <w:rPr>
          <w:lang w:val="en-US"/>
        </w:rPr>
        <w:br/>
        <w:t xml:space="preserve">Real n; </w:t>
      </w:r>
    </w:p>
    <w:p w14:paraId="1C01AAB8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>initial equation</w:t>
      </w:r>
      <w:r w:rsidRPr="007E55D2">
        <w:rPr>
          <w:lang w:val="en-US"/>
        </w:rPr>
        <w:br/>
        <w:t xml:space="preserve"> n = 22; </w:t>
      </w:r>
    </w:p>
    <w:p w14:paraId="06FF046D" w14:textId="03631759" w:rsidR="00786F39" w:rsidRDefault="00E829F6">
      <w:pPr>
        <w:pStyle w:val="a0"/>
        <w:rPr>
          <w:lang w:val="en-US"/>
        </w:rPr>
      </w:pPr>
      <w:r w:rsidRPr="007E55D2">
        <w:rPr>
          <w:lang w:val="en-US"/>
        </w:rPr>
        <w:t>equation</w:t>
      </w:r>
      <w:r w:rsidRPr="007E55D2">
        <w:rPr>
          <w:lang w:val="en-US"/>
        </w:rPr>
        <w:br/>
        <w:t xml:space="preserve"> a1 = 0.0000311; </w:t>
      </w:r>
      <w:r w:rsidRPr="007E55D2">
        <w:rPr>
          <w:lang w:val="en-US"/>
        </w:rPr>
        <w:br/>
      </w:r>
      <w:r w:rsidRPr="007E55D2">
        <w:rPr>
          <w:lang w:val="en-US"/>
        </w:rPr>
        <w:lastRenderedPageBreak/>
        <w:t xml:space="preserve"> a2 = 0.2; </w:t>
      </w:r>
      <w:r w:rsidRPr="007E55D2">
        <w:rPr>
          <w:lang w:val="en-US"/>
        </w:rPr>
        <w:br/>
        <w:t xml:space="preserve"> der(n) = (a1+a2</w:t>
      </w:r>
      <w:r w:rsidRPr="007E55D2">
        <w:rPr>
          <w:i/>
          <w:iCs/>
          <w:lang w:val="en-US"/>
        </w:rPr>
        <w:t>n)</w:t>
      </w:r>
      <w:r w:rsidRPr="007E55D2">
        <w:rPr>
          <w:lang w:val="en-US"/>
        </w:rPr>
        <w:t xml:space="preserve">(N-n); </w:t>
      </w:r>
      <w:r w:rsidRPr="007E55D2">
        <w:rPr>
          <w:lang w:val="en-US"/>
        </w:rPr>
        <w:br/>
        <w:t>end lab7;</w:t>
      </w:r>
    </w:p>
    <w:p w14:paraId="0B8362DD" w14:textId="6D3369DD" w:rsidR="007E55D2" w:rsidRPr="007E55D2" w:rsidRDefault="007E55D2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1330541" wp14:editId="1D1296E4">
            <wp:extent cx="6141720" cy="215646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98A31" w14:textId="77777777" w:rsidR="00786F39" w:rsidRDefault="00E829F6">
      <w:pPr>
        <w:pStyle w:val="a0"/>
      </w:pPr>
      <w:r w:rsidRPr="007E55D2">
        <w:rPr>
          <w:lang w:val="en-US"/>
        </w:rPr>
        <w:t xml:space="preserve">          </w:t>
      </w:r>
      <w:r>
        <w:t xml:space="preserve">рис.02 </w:t>
      </w:r>
    </w:p>
    <w:p w14:paraId="06171CF2" w14:textId="77777777" w:rsidR="00786F39" w:rsidRDefault="00E829F6">
      <w:pPr>
        <w:pStyle w:val="a0"/>
      </w:pPr>
      <w:r>
        <w:t>Максимальное значение n достигается при time = 0.02.</w:t>
      </w:r>
    </w:p>
    <w:p w14:paraId="3FBE2AA9" w14:textId="77777777" w:rsidR="00786F39" w:rsidRDefault="00786F39">
      <w:pPr>
        <w:pStyle w:val="a0"/>
      </w:pPr>
    </w:p>
    <w:p w14:paraId="7D7766D3" w14:textId="77777777" w:rsidR="00786F39" w:rsidRPr="007E55D2" w:rsidRDefault="00E829F6">
      <w:pPr>
        <w:pStyle w:val="a0"/>
        <w:rPr>
          <w:lang w:val="en-US"/>
        </w:rPr>
      </w:pPr>
      <w:r>
        <w:rPr>
          <w:b/>
          <w:bCs/>
        </w:rPr>
        <w:t>Случай</w:t>
      </w:r>
      <w:r w:rsidRPr="007E55D2">
        <w:rPr>
          <w:b/>
          <w:bCs/>
          <w:lang w:val="en-US"/>
        </w:rPr>
        <w:t xml:space="preserve"> 3: a1≈a2</w:t>
      </w:r>
    </w:p>
    <w:p w14:paraId="68B0A702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 xml:space="preserve">constant Real N = 3310; </w:t>
      </w:r>
    </w:p>
    <w:p w14:paraId="5C03E964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 xml:space="preserve"> Real a1; </w:t>
      </w:r>
      <w:r w:rsidRPr="007E55D2">
        <w:rPr>
          <w:lang w:val="en-US"/>
        </w:rPr>
        <w:br/>
        <w:t xml:space="preserve"> Real a2; </w:t>
      </w:r>
      <w:r w:rsidRPr="007E55D2">
        <w:rPr>
          <w:lang w:val="en-US"/>
        </w:rPr>
        <w:br/>
        <w:t xml:space="preserve"> Real n; </w:t>
      </w:r>
    </w:p>
    <w:p w14:paraId="1D1D9039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>initial equation</w:t>
      </w:r>
      <w:r w:rsidRPr="007E55D2">
        <w:rPr>
          <w:lang w:val="en-US"/>
        </w:rPr>
        <w:br/>
        <w:t xml:space="preserve"> n = 22; </w:t>
      </w:r>
    </w:p>
    <w:p w14:paraId="1232ADF5" w14:textId="77777777" w:rsidR="00786F39" w:rsidRPr="007E55D2" w:rsidRDefault="00E829F6">
      <w:pPr>
        <w:pStyle w:val="a0"/>
        <w:rPr>
          <w:lang w:val="en-US"/>
        </w:rPr>
      </w:pPr>
      <w:r w:rsidRPr="007E55D2">
        <w:rPr>
          <w:lang w:val="en-US"/>
        </w:rPr>
        <w:t>equation</w:t>
      </w:r>
      <w:r w:rsidRPr="007E55D2">
        <w:rPr>
          <w:lang w:val="en-US"/>
        </w:rPr>
        <w:br/>
        <w:t xml:space="preserve"> a1 = 0.511</w:t>
      </w:r>
      <w:r w:rsidRPr="007E55D2">
        <w:rPr>
          <w:i/>
          <w:iCs/>
          <w:lang w:val="en-US"/>
        </w:rPr>
        <w:t xml:space="preserve">sin(time); </w:t>
      </w:r>
      <w:r w:rsidRPr="007E55D2">
        <w:rPr>
          <w:lang w:val="en-US"/>
        </w:rPr>
        <w:br/>
      </w:r>
      <w:r w:rsidRPr="007E55D2">
        <w:rPr>
          <w:i/>
          <w:iCs/>
          <w:lang w:val="en-US"/>
        </w:rPr>
        <w:t xml:space="preserve"> a2 = 0.311</w:t>
      </w:r>
      <w:r w:rsidRPr="007E55D2">
        <w:rPr>
          <w:lang w:val="en-US"/>
        </w:rPr>
        <w:t xml:space="preserve">sin(time); </w:t>
      </w:r>
      <w:r w:rsidRPr="007E55D2">
        <w:rPr>
          <w:lang w:val="en-US"/>
        </w:rPr>
        <w:br/>
        <w:t xml:space="preserve"> der(n) = (a1+a2</w:t>
      </w:r>
      <w:r w:rsidRPr="007E55D2">
        <w:rPr>
          <w:i/>
          <w:iCs/>
          <w:lang w:val="en-US"/>
        </w:rPr>
        <w:t>n)</w:t>
      </w:r>
      <w:r w:rsidRPr="007E55D2">
        <w:rPr>
          <w:lang w:val="en-US"/>
        </w:rPr>
        <w:t xml:space="preserve">(N-n); </w:t>
      </w:r>
    </w:p>
    <w:p w14:paraId="3D483BEA" w14:textId="15D4A122" w:rsidR="00786F39" w:rsidRPr="007E55D2" w:rsidRDefault="007E55D2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F1DBAEA" wp14:editId="08F0B822">
            <wp:extent cx="6141720" cy="22326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F446C" w14:textId="5A487A66" w:rsidR="00786F39" w:rsidRDefault="00E829F6">
      <w:pPr>
        <w:pStyle w:val="a0"/>
      </w:pPr>
      <w:r w:rsidRPr="007E55D2">
        <w:rPr>
          <w:lang w:val="en-US"/>
        </w:rPr>
        <w:lastRenderedPageBreak/>
        <w:t xml:space="preserve">      </w:t>
      </w:r>
      <w:r w:rsidRPr="007E55D2">
        <w:rPr>
          <w:lang w:val="en-US"/>
        </w:rPr>
        <w:t xml:space="preserve">    </w:t>
      </w:r>
      <w:r>
        <w:t>рис.0</w:t>
      </w:r>
      <w:r w:rsidR="007E55D2">
        <w:t>3</w:t>
      </w:r>
    </w:p>
    <w:p w14:paraId="0B60907F" w14:textId="77777777" w:rsidR="00786F39" w:rsidRDefault="00E829F6">
      <w:pPr>
        <w:pStyle w:val="a0"/>
      </w:pPr>
      <w:r>
        <w:t>Максимальное значение достигается при time = 0.19.</w:t>
      </w:r>
    </w:p>
    <w:p w14:paraId="12940087" w14:textId="77777777" w:rsidR="00786F39" w:rsidRDefault="00786F39">
      <w:pPr>
        <w:pStyle w:val="a0"/>
      </w:pPr>
    </w:p>
    <w:p w14:paraId="52E4EAD9" w14:textId="77777777" w:rsidR="00786F39" w:rsidRDefault="00E829F6">
      <w:pPr>
        <w:pStyle w:val="a0"/>
      </w:pPr>
      <w:r>
        <w:rPr>
          <w:b/>
          <w:bCs/>
        </w:rPr>
        <w:t>Сравнение эффективности сарафанного радио и платной рекламы</w:t>
      </w:r>
    </w:p>
    <w:p w14:paraId="5401CE43" w14:textId="111BDBDE" w:rsidR="007E55D2" w:rsidRDefault="007E55D2">
      <w:pPr>
        <w:pStyle w:val="a0"/>
      </w:pPr>
      <w:r>
        <w:rPr>
          <w:noProof/>
        </w:rPr>
        <w:drawing>
          <wp:inline distT="0" distB="0" distL="0" distR="0" wp14:anchorId="50EC4263" wp14:editId="7480ED48">
            <wp:extent cx="6141720" cy="220218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29F6">
        <w:t xml:space="preserve">          </w:t>
      </w:r>
    </w:p>
    <w:p w14:paraId="33125C54" w14:textId="19365259" w:rsidR="00786F39" w:rsidRDefault="00E829F6">
      <w:pPr>
        <w:pStyle w:val="a0"/>
      </w:pPr>
      <w:r>
        <w:t>рис.0</w:t>
      </w:r>
      <w:r w:rsidR="007E55D2">
        <w:t>4</w:t>
      </w:r>
    </w:p>
    <w:p w14:paraId="626CBFA8" w14:textId="77777777" w:rsidR="00786F39" w:rsidRDefault="00E829F6">
      <w:pPr>
        <w:pStyle w:val="2"/>
      </w:pPr>
      <w:bookmarkStart w:id="8" w:name="вопросы-к-лабораторной"/>
      <w:bookmarkStart w:id="9" w:name="_Toc98783282"/>
      <w:r>
        <w:t>Вопросы к лабораторной</w:t>
      </w:r>
      <w:bookmarkEnd w:id="9"/>
    </w:p>
    <w:p w14:paraId="01017244" w14:textId="77777777" w:rsidR="00786F39" w:rsidRDefault="00E829F6">
      <w:pPr>
        <w:pStyle w:val="FirstParagraph"/>
      </w:pPr>
      <w:r>
        <w:rPr>
          <w:b/>
          <w:bCs/>
        </w:rPr>
        <w:t>Записать модель Мальтуса (дать пояснение, где используется данная модель)</w:t>
      </w:r>
    </w:p>
    <w:p w14:paraId="2F895333" w14:textId="77777777" w:rsidR="00786F39" w:rsidRDefault="00E829F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N</m:t>
          </m:r>
        </m:oMath>
      </m:oMathPara>
    </w:p>
    <w:p w14:paraId="4249A3B8" w14:textId="77777777" w:rsidR="00786F39" w:rsidRDefault="00E829F6">
      <w:pPr>
        <w:pStyle w:val="FirstParagraph"/>
      </w:pPr>
      <w:r>
        <w:t>где</w:t>
      </w:r>
    </w:p>
    <w:p w14:paraId="1E1AA72B" w14:textId="77777777" w:rsidR="00786F39" w:rsidRDefault="00E829F6">
      <w:pPr>
        <w:numPr>
          <w:ilvl w:val="0"/>
          <w:numId w:val="4"/>
        </w:numPr>
      </w:pPr>
      <w:r>
        <w:t>N — исходная численность населения,</w:t>
      </w:r>
    </w:p>
    <w:p w14:paraId="7F8BEC31" w14:textId="77777777" w:rsidR="00786F39" w:rsidRDefault="00E829F6">
      <w:pPr>
        <w:numPr>
          <w:ilvl w:val="0"/>
          <w:numId w:val="4"/>
        </w:numPr>
      </w:pPr>
      <w:r>
        <w:t>r — коэффициент пропорциональности, для которого r = b - d, где</w:t>
      </w:r>
    </w:p>
    <w:p w14:paraId="35F11042" w14:textId="77777777" w:rsidR="00786F39" w:rsidRDefault="00E829F6">
      <w:pPr>
        <w:numPr>
          <w:ilvl w:val="1"/>
          <w:numId w:val="5"/>
        </w:numPr>
      </w:pPr>
      <w:r>
        <w:t>b — коэффициент рождаемости</w:t>
      </w:r>
    </w:p>
    <w:p w14:paraId="7C098293" w14:textId="77777777" w:rsidR="00786F39" w:rsidRDefault="00E829F6">
      <w:pPr>
        <w:numPr>
          <w:ilvl w:val="1"/>
          <w:numId w:val="5"/>
        </w:numPr>
      </w:pPr>
      <w:r>
        <w:t>d — коэффициент смертности</w:t>
      </w:r>
    </w:p>
    <w:p w14:paraId="13E33000" w14:textId="77777777" w:rsidR="00786F39" w:rsidRDefault="00E829F6">
      <w:pPr>
        <w:numPr>
          <w:ilvl w:val="0"/>
          <w:numId w:val="4"/>
        </w:numPr>
      </w:pPr>
      <w:r>
        <w:t>t — время.</w:t>
      </w:r>
    </w:p>
    <w:p w14:paraId="0DB52760" w14:textId="77777777" w:rsidR="00786F39" w:rsidRDefault="00E829F6">
      <w:pPr>
        <w:pStyle w:val="FirstParagraph"/>
      </w:pPr>
      <w:r>
        <w:t>Модель используется в экологии для расчета изменения популяции особей животных.</w:t>
      </w:r>
    </w:p>
    <w:p w14:paraId="79B44A44" w14:textId="77777777" w:rsidR="00786F39" w:rsidRDefault="00E829F6">
      <w:pPr>
        <w:pStyle w:val="a0"/>
      </w:pPr>
      <w:r>
        <w:rPr>
          <w:b/>
          <w:bCs/>
        </w:rPr>
        <w:t>Записать уравнение логистической кривой (дать пояснение, что описывает данное уравнение)</w:t>
      </w:r>
    </w:p>
    <w:p w14:paraId="1491FBFB" w14:textId="77777777" w:rsidR="00786F39" w:rsidRDefault="00E829F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</m:oMath>
      </m:oMathPara>
    </w:p>
    <w:p w14:paraId="3F7C879A" w14:textId="77777777" w:rsidR="00786F39" w:rsidRDefault="00786F39">
      <w:pPr>
        <w:pStyle w:val="FirstParagraph"/>
      </w:pPr>
    </w:p>
    <w:p w14:paraId="276AFA5C" w14:textId="77777777" w:rsidR="00786F39" w:rsidRDefault="00E829F6">
      <w:pPr>
        <w:numPr>
          <w:ilvl w:val="0"/>
          <w:numId w:val="6"/>
        </w:numPr>
      </w:pPr>
      <w:r>
        <w:t>r — характеризует скорость роста (размножения)</w:t>
      </w:r>
    </w:p>
    <w:p w14:paraId="4E1365FA" w14:textId="77777777" w:rsidR="00786F39" w:rsidRDefault="00E829F6">
      <w:pPr>
        <w:numPr>
          <w:ilvl w:val="0"/>
          <w:numId w:val="6"/>
        </w:numPr>
      </w:pPr>
      <w:r>
        <w:lastRenderedPageBreak/>
        <w:t>K — поддерживающая ём</w:t>
      </w:r>
      <w:r>
        <w:t>кость среды (то есть, максимально возможная численность популяции)</w:t>
      </w:r>
    </w:p>
    <w:p w14:paraId="593BF765" w14:textId="77777777" w:rsidR="00786F39" w:rsidRDefault="00E829F6">
      <w:pPr>
        <w:pStyle w:val="FirstParagraph"/>
      </w:pPr>
      <w:r>
        <w:t>Исходные предположения для вывода уравнения при рассмотрении популяционной динамики выглядят следующим образом:</w:t>
      </w:r>
    </w:p>
    <w:p w14:paraId="6C8EB3C8" w14:textId="77777777" w:rsidR="00786F39" w:rsidRDefault="00E829F6">
      <w:pPr>
        <w:numPr>
          <w:ilvl w:val="0"/>
          <w:numId w:val="7"/>
        </w:numPr>
      </w:pPr>
      <w:r>
        <w:t>скорость размножения популяции пропорциональна её текущей численности, при пр</w:t>
      </w:r>
      <w:r>
        <w:t>очих равных условиях;</w:t>
      </w:r>
    </w:p>
    <w:p w14:paraId="3993F48C" w14:textId="77777777" w:rsidR="00786F39" w:rsidRDefault="00E829F6">
      <w:pPr>
        <w:numPr>
          <w:ilvl w:val="0"/>
          <w:numId w:val="7"/>
        </w:numPr>
      </w:pPr>
      <w:r>
        <w:t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 w14:paraId="7C19601E" w14:textId="77777777" w:rsidR="00786F39" w:rsidRDefault="00E829F6">
      <w:pPr>
        <w:pStyle w:val="FirstParagraph"/>
      </w:pPr>
      <w:r>
        <w:rPr>
          <w:b/>
          <w:bCs/>
        </w:rPr>
        <w:t xml:space="preserve">На что влияет коэффициент </w:t>
      </w:r>
    </w:p>
    <w:p w14:paraId="7489671D" w14:textId="77777777" w:rsidR="00786F39" w:rsidRDefault="00E829F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5645CC6E" w14:textId="77777777" w:rsidR="00786F39" w:rsidRDefault="00E829F6">
      <w:pPr>
        <w:pStyle w:val="FirstParagraph"/>
      </w:pPr>
      <w:r>
        <w:rPr>
          <w:b/>
          <w:bCs/>
        </w:rPr>
        <w:t>и</w:t>
      </w:r>
      <w:r>
        <w:t xml:space="preserve"> </w:t>
      </w:r>
    </w:p>
    <w:p w14:paraId="4EC06C68" w14:textId="77777777" w:rsidR="00786F39" w:rsidRDefault="00E829F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470BA075" w14:textId="77777777" w:rsidR="00786F39" w:rsidRDefault="00E829F6">
      <w:pPr>
        <w:pStyle w:val="FirstParagraph"/>
      </w:pPr>
      <w:r>
        <w:t xml:space="preserve"> </w:t>
      </w:r>
      <w:r>
        <w:rPr>
          <w:b/>
          <w:bCs/>
        </w:rPr>
        <w:t>в модели распространения рекламы*</w:t>
      </w:r>
      <w:r>
        <w:t>*</w:t>
      </w:r>
    </w:p>
    <w:p w14:paraId="241777B5" w14:textId="77777777" w:rsidR="00786F39" w:rsidRDefault="00E829F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33580E02" w14:textId="77777777" w:rsidR="00786F39" w:rsidRDefault="00E829F6">
      <w:pPr>
        <w:pStyle w:val="FirstParagraph"/>
      </w:pPr>
      <w:r>
        <w:t xml:space="preserve"> — интенсивность рекламной кампании, зависящая от затрат</w:t>
      </w:r>
    </w:p>
    <w:p w14:paraId="541E1F7E" w14:textId="77777777" w:rsidR="00786F39" w:rsidRDefault="00E829F6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22AB0A87" w14:textId="77777777" w:rsidR="00786F39" w:rsidRDefault="00E829F6">
      <w:pPr>
        <w:pStyle w:val="FirstParagraph"/>
      </w:pPr>
      <w:r>
        <w:t>— интенсивность рекламной кампании, зависящая от сарафанного радио</w:t>
      </w:r>
    </w:p>
    <w:p w14:paraId="16BFAA26" w14:textId="77777777" w:rsidR="00786F39" w:rsidRDefault="00786F39">
      <w:pPr>
        <w:pStyle w:val="a0"/>
      </w:pPr>
    </w:p>
    <w:p w14:paraId="51EF23C2" w14:textId="77777777" w:rsidR="00786F39" w:rsidRDefault="00E829F6">
      <w:pPr>
        <w:pStyle w:val="1"/>
      </w:pPr>
      <w:bookmarkStart w:id="10" w:name="вывод"/>
      <w:bookmarkStart w:id="11" w:name="_Toc98783283"/>
      <w:bookmarkEnd w:id="6"/>
      <w:bookmarkEnd w:id="8"/>
      <w:r>
        <w:t>Вывод</w:t>
      </w:r>
      <w:bookmarkEnd w:id="11"/>
    </w:p>
    <w:p w14:paraId="5E3BACE8" w14:textId="77777777" w:rsidR="00786F39" w:rsidRDefault="00E829F6">
      <w:pPr>
        <w:numPr>
          <w:ilvl w:val="0"/>
          <w:numId w:val="8"/>
        </w:numPr>
      </w:pPr>
      <w:r>
        <w:t>Рассмотрел модель эффективности рек</w:t>
      </w:r>
      <w:r>
        <w:t>ламы в разных случаях.</w:t>
      </w:r>
    </w:p>
    <w:p w14:paraId="32651B8C" w14:textId="77777777" w:rsidR="00786F39" w:rsidRDefault="00E829F6">
      <w:pPr>
        <w:numPr>
          <w:ilvl w:val="0"/>
          <w:numId w:val="8"/>
        </w:numPr>
      </w:pPr>
      <w:r>
        <w:t>Сравнил решения, учитывающее вклад только платной рекламы и учитывающее вклад только сарафанного радио.</w:t>
      </w:r>
    </w:p>
    <w:p w14:paraId="6BDE8679" w14:textId="77777777" w:rsidR="00786F39" w:rsidRDefault="00E829F6">
      <w:pPr>
        <w:pStyle w:val="1"/>
      </w:pPr>
      <w:bookmarkStart w:id="12" w:name="список-литературы"/>
      <w:bookmarkStart w:id="13" w:name="_Toc98783284"/>
      <w:bookmarkEnd w:id="10"/>
      <w:r>
        <w:t>Список литературы</w:t>
      </w:r>
      <w:bookmarkEnd w:id="13"/>
    </w:p>
    <w:p w14:paraId="52D9CE23" w14:textId="77777777" w:rsidR="00786F39" w:rsidRDefault="00E829F6">
      <w:pPr>
        <w:pStyle w:val="FirstParagraph"/>
      </w:pPr>
      <w:r>
        <w:t>Кулябов Д.С "Лабораторная работа №7":</w:t>
      </w:r>
      <w:hyperlink r:id="rId11">
        <w:r>
          <w:rPr>
            <w:rStyle w:val="ad"/>
          </w:rPr>
          <w:t>https://esystem.rudn.ru/pluginfile.php/1343821/mod_resource/content/2/</w:t>
        </w:r>
      </w:hyperlink>
      <w:r>
        <w:t>Лабораторная%20работа%20№%206.pdf</w:t>
      </w:r>
      <w:bookmarkEnd w:id="12"/>
    </w:p>
    <w:sectPr w:rsidR="00786F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31D178" w14:textId="77777777" w:rsidR="00E829F6" w:rsidRDefault="00E829F6">
      <w:pPr>
        <w:spacing w:after="0"/>
      </w:pPr>
      <w:r>
        <w:separator/>
      </w:r>
    </w:p>
  </w:endnote>
  <w:endnote w:type="continuationSeparator" w:id="0">
    <w:p w14:paraId="496A01B6" w14:textId="77777777" w:rsidR="00E829F6" w:rsidRDefault="00E829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CFA67" w14:textId="77777777" w:rsidR="00E829F6" w:rsidRDefault="00E829F6">
      <w:r>
        <w:separator/>
      </w:r>
    </w:p>
  </w:footnote>
  <w:footnote w:type="continuationSeparator" w:id="0">
    <w:p w14:paraId="6DA5CF70" w14:textId="77777777" w:rsidR="00E829F6" w:rsidRDefault="00E82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4C2F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94AAB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50AC2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6F39"/>
    <w:rsid w:val="00786F39"/>
    <w:rsid w:val="007E55D2"/>
    <w:rsid w:val="00E8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A10B6"/>
  <w15:docId w15:val="{D820BA26-8A07-46E7-8CC6-E9AE22636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E55D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E55D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ystem.rudn.ru/pluginfile.php/1343821/mod_resource/content/2/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885</Words>
  <Characters>5049</Characters>
  <Application>Microsoft Office Word</Application>
  <DocSecurity>0</DocSecurity>
  <Lines>42</Lines>
  <Paragraphs>11</Paragraphs>
  <ScaleCrop>false</ScaleCrop>
  <Company/>
  <LinksUpToDate>false</LinksUpToDate>
  <CharactersWithSpaces>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ль-Дорихим Рамзи Авад" </dc:creator>
  <cp:keywords/>
  <cp:lastModifiedBy>Аль-Дорихим Рамзи Авад</cp:lastModifiedBy>
  <cp:revision>2</cp:revision>
  <dcterms:created xsi:type="dcterms:W3CDTF">2022-03-21T16:27:00Z</dcterms:created>
  <dcterms:modified xsi:type="dcterms:W3CDTF">2022-03-21T16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ффективность рекла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